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6CEF5502" w:rsidR="00D31897" w:rsidRPr="00072FD7" w:rsidRDefault="0042482F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 w:rsidR="006361E6">
        <w:rPr>
          <w:rFonts w:ascii="PT Serif" w:hAnsi="PT Serif" w:cs="Segoe UI"/>
        </w:rPr>
        <w:t xml:space="preserve">April </w:t>
      </w:r>
      <w:r w:rsidR="00F97EE7">
        <w:rPr>
          <w:rFonts w:ascii="PT Serif" w:hAnsi="PT Serif" w:cs="Segoe UI"/>
        </w:rPr>
        <w:t>1</w:t>
      </w:r>
      <w:r w:rsidR="006361E6">
        <w:rPr>
          <w:rFonts w:ascii="PT Serif" w:hAnsi="PT Serif" w:cs="Segoe UI"/>
        </w:rPr>
        <w:t>5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F97EE7">
        <w:rPr>
          <w:rFonts w:ascii="PT Serif" w:hAnsi="PT Serif" w:cs="Segoe UI"/>
        </w:rPr>
        <w:t>4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Pr="0080791D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1A8523CA" w14:textId="1FF8B91A" w:rsidR="00366E25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0386804E" w14:textId="0EC9EC20" w:rsidR="005B0779" w:rsidRPr="00072FD7" w:rsidRDefault="0003494D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4396E740" w14:textId="0636F306" w:rsidR="000909AD" w:rsidRDefault="000E5174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the </w:t>
      </w:r>
      <w:r w:rsidR="006361E6">
        <w:rPr>
          <w:rFonts w:ascii="PT Serif" w:hAnsi="PT Serif" w:cs="Segoe UI"/>
          <w:bCs/>
        </w:rPr>
        <w:t>March</w:t>
      </w:r>
      <w:r w:rsidR="00D22ACC">
        <w:rPr>
          <w:rFonts w:ascii="PT Serif" w:hAnsi="PT Serif" w:cs="Segoe UI"/>
          <w:bCs/>
        </w:rPr>
        <w:t xml:space="preserve"> 1</w:t>
      </w:r>
      <w:r w:rsidR="006361E6">
        <w:rPr>
          <w:rFonts w:ascii="PT Serif" w:hAnsi="PT Serif" w:cs="Segoe UI"/>
          <w:bCs/>
        </w:rPr>
        <w:t>8</w:t>
      </w:r>
      <w:r w:rsidR="00072FD7">
        <w:rPr>
          <w:rFonts w:ascii="PT Serif" w:hAnsi="PT Serif" w:cs="Segoe UI"/>
          <w:bCs/>
        </w:rPr>
        <w:t xml:space="preserve">, </w:t>
      </w:r>
      <w:proofErr w:type="gramStart"/>
      <w:r w:rsidRPr="00072FD7">
        <w:rPr>
          <w:rFonts w:ascii="PT Serif" w:hAnsi="PT Serif" w:cs="Segoe UI"/>
          <w:bCs/>
        </w:rPr>
        <w:t>202</w:t>
      </w:r>
      <w:r w:rsidR="00F97EE7">
        <w:rPr>
          <w:rFonts w:ascii="PT Serif" w:hAnsi="PT Serif" w:cs="Segoe UI"/>
          <w:bCs/>
        </w:rPr>
        <w:t>4</w:t>
      </w:r>
      <w:proofErr w:type="gramEnd"/>
      <w:r w:rsidRPr="00072FD7">
        <w:rPr>
          <w:rFonts w:ascii="PT Serif" w:hAnsi="PT Serif" w:cs="Segoe UI"/>
          <w:bCs/>
        </w:rPr>
        <w:t xml:space="preserve"> </w:t>
      </w:r>
      <w:r w:rsidR="00FF1CCF">
        <w:rPr>
          <w:rFonts w:ascii="PT Serif" w:hAnsi="PT Serif" w:cs="Segoe UI"/>
          <w:bCs/>
        </w:rPr>
        <w:t>Regular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396CBE3F" w14:textId="723F297B" w:rsidR="00E35362" w:rsidRDefault="00E35362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Minutes of the January 22, </w:t>
      </w:r>
      <w:proofErr w:type="gramStart"/>
      <w:r>
        <w:rPr>
          <w:rFonts w:ascii="PT Serif" w:hAnsi="PT Serif" w:cs="Segoe UI"/>
          <w:bCs/>
        </w:rPr>
        <w:t>2024</w:t>
      </w:r>
      <w:proofErr w:type="gramEnd"/>
      <w:r>
        <w:rPr>
          <w:rFonts w:ascii="PT Serif" w:hAnsi="PT Serif" w:cs="Segoe UI"/>
          <w:bCs/>
        </w:rPr>
        <w:t xml:space="preserve"> Decennial Committee Meeting Minutes (1 min)</w:t>
      </w:r>
    </w:p>
    <w:p w14:paraId="08DBCCD5" w14:textId="11107BE4" w:rsidR="00E35362" w:rsidRPr="0080791D" w:rsidRDefault="00E35362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Minutes of the February 19, </w:t>
      </w:r>
      <w:proofErr w:type="gramStart"/>
      <w:r>
        <w:rPr>
          <w:rFonts w:ascii="PT Serif" w:hAnsi="PT Serif" w:cs="Segoe UI"/>
          <w:bCs/>
        </w:rPr>
        <w:t>2024</w:t>
      </w:r>
      <w:proofErr w:type="gramEnd"/>
      <w:r>
        <w:rPr>
          <w:rFonts w:ascii="PT Serif" w:hAnsi="PT Serif" w:cs="Segoe UI"/>
          <w:bCs/>
        </w:rPr>
        <w:t xml:space="preserve"> Decennial Committee Meeting Minutes (1 min)</w:t>
      </w:r>
    </w:p>
    <w:p w14:paraId="686D7EF2" w14:textId="77777777" w:rsidR="004A1505" w:rsidRPr="00072FD7" w:rsidRDefault="004A1505" w:rsidP="0080791D">
      <w:pPr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45D7FB1A" w14:textId="49F07D25" w:rsidR="0076096B" w:rsidRPr="0080791D" w:rsidRDefault="006361E6" w:rsidP="0080791D">
      <w:pPr>
        <w:numPr>
          <w:ilvl w:val="0"/>
          <w:numId w:val="3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</w:rPr>
        <w:t>March</w:t>
      </w:r>
      <w:r w:rsidR="0076096B" w:rsidRPr="00072FD7">
        <w:rPr>
          <w:rFonts w:ascii="PT Serif" w:hAnsi="PT Serif" w:cs="Segoe UI"/>
        </w:rPr>
        <w:t xml:space="preserve"> 202</w:t>
      </w:r>
      <w:r w:rsidR="00F97EE7">
        <w:rPr>
          <w:rFonts w:ascii="PT Serif" w:hAnsi="PT Serif" w:cs="Segoe UI"/>
        </w:rPr>
        <w:t>4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52BDBBCA" w14:textId="24CCAD8F" w:rsidR="00096877" w:rsidRPr="00072FD7" w:rsidRDefault="00096877" w:rsidP="0080791D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2896D5E2" w:rsidR="00601623" w:rsidRPr="00072FD7" w:rsidRDefault="00601623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s)</w:t>
      </w:r>
    </w:p>
    <w:p w14:paraId="71A54475" w14:textId="5B66EBED" w:rsidR="00096877" w:rsidRPr="0080791D" w:rsidRDefault="007E6FAF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President’s Comments (</w:t>
      </w:r>
      <w:r w:rsidR="0042482F">
        <w:rPr>
          <w:rFonts w:ascii="PT Serif" w:hAnsi="PT Serif" w:cs="Segoe UI"/>
        </w:rPr>
        <w:t>5</w:t>
      </w:r>
      <w:r w:rsidRPr="00072FD7">
        <w:rPr>
          <w:rFonts w:ascii="PT Serif" w:hAnsi="PT Serif" w:cs="Segoe UI"/>
        </w:rPr>
        <w:t xml:space="preserve"> min</w:t>
      </w:r>
      <w:r w:rsidR="00FF1CCF">
        <w:rPr>
          <w:rFonts w:ascii="PT Serif" w:hAnsi="PT Serif" w:cs="Segoe UI"/>
        </w:rPr>
        <w:t>s</w:t>
      </w:r>
      <w:r w:rsidRPr="00072FD7">
        <w:rPr>
          <w:rFonts w:ascii="PT Serif" w:hAnsi="PT Serif" w:cs="Segoe UI"/>
        </w:rPr>
        <w:t>)</w:t>
      </w:r>
    </w:p>
    <w:p w14:paraId="6C402DB8" w14:textId="77777777" w:rsidR="00096877" w:rsidRPr="00072FD7" w:rsidRDefault="00096877" w:rsidP="0080791D">
      <w:pPr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61C1409E" w14:textId="54D163F0" w:rsidR="00096877" w:rsidRPr="0080791D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</w:t>
      </w:r>
      <w:r w:rsidR="0080791D">
        <w:rPr>
          <w:rFonts w:ascii="PT Serif" w:hAnsi="PT Serif" w:cs="Segoe UI"/>
        </w:rPr>
        <w:t>)</w:t>
      </w:r>
    </w:p>
    <w:p w14:paraId="1C43FF68" w14:textId="4038F74D" w:rsidR="00630141" w:rsidRPr="007B598D" w:rsidRDefault="00096877" w:rsidP="007B598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0A1303FE" w14:textId="00720367" w:rsidR="006361E6" w:rsidRDefault="006361E6" w:rsidP="0080791D">
      <w:pPr>
        <w:pStyle w:val="ListParagraph"/>
        <w:numPr>
          <w:ilvl w:val="0"/>
          <w:numId w:val="34"/>
        </w:numPr>
        <w:spacing w:after="120"/>
        <w:rPr>
          <w:rFonts w:ascii="PT Serif" w:hAnsi="PT Serif" w:cs="Segoe UI"/>
        </w:rPr>
      </w:pPr>
      <w:r>
        <w:rPr>
          <w:rFonts w:ascii="PT Serif" w:hAnsi="PT Serif" w:cs="Segoe UI"/>
        </w:rPr>
        <w:t>Approval of Resolution Determining Release of Closed Session Minutes* (2 mins)</w:t>
      </w:r>
    </w:p>
    <w:p w14:paraId="3A4E7D80" w14:textId="43E0E9D7" w:rsidR="004F5118" w:rsidRPr="00453D9D" w:rsidRDefault="00110386" w:rsidP="0080791D">
      <w:pPr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3E82969C" w14:textId="77777777" w:rsidR="001D60AB" w:rsidRDefault="001D60AB" w:rsidP="001D60AB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Discussion &amp; Approval of FY24-25 Library Closure Dates (5 </w:t>
      </w:r>
      <w:proofErr w:type="gramStart"/>
      <w:r>
        <w:rPr>
          <w:rFonts w:ascii="PT Serif" w:hAnsi="PT Serif" w:cs="Segoe UI"/>
        </w:rPr>
        <w:t>mins)*</w:t>
      </w:r>
      <w:proofErr w:type="gramEnd"/>
    </w:p>
    <w:p w14:paraId="7BA53B11" w14:textId="4960ED8B" w:rsidR="00B27F00" w:rsidRDefault="00B27F00" w:rsidP="00453D9D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Library Participation in Winnetka Independence Day Parade (</w:t>
      </w:r>
      <w:r w:rsidR="00AA61F9">
        <w:rPr>
          <w:rFonts w:ascii="PT Serif" w:hAnsi="PT Serif" w:cs="Segoe UI"/>
        </w:rPr>
        <w:t>10</w:t>
      </w:r>
      <w:r>
        <w:rPr>
          <w:rFonts w:ascii="PT Serif" w:hAnsi="PT Serif" w:cs="Segoe UI"/>
        </w:rPr>
        <w:t xml:space="preserve"> mins)</w:t>
      </w:r>
    </w:p>
    <w:p w14:paraId="6C7049A9" w14:textId="02CFDEDB" w:rsidR="006361E6" w:rsidRDefault="006361E6" w:rsidP="00453D9D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Discussion &amp; Approval of Paid Parental Leave Policy (15 mins)</w:t>
      </w:r>
    </w:p>
    <w:p w14:paraId="3FACA970" w14:textId="660AA2EA" w:rsidR="00A52CDA" w:rsidRPr="00A52CDA" w:rsidRDefault="00A52CDA" w:rsidP="00A52CDA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FY23-24 Q3 Strategic Planning Updates (10 mins)</w:t>
      </w:r>
    </w:p>
    <w:p w14:paraId="591B9DDF" w14:textId="5B71B09D" w:rsidR="006361E6" w:rsidRPr="00453D9D" w:rsidRDefault="006361E6" w:rsidP="00453D9D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Discussion of Special Meeting for FY24-25 Budget Review (5 mins)</w:t>
      </w:r>
    </w:p>
    <w:p w14:paraId="07F28A40" w14:textId="6AC4C5E3" w:rsidR="0080791D" w:rsidRPr="007B598D" w:rsidRDefault="00E848F9" w:rsidP="007B598D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3D22DD72" w14:textId="519869FB" w:rsidR="007A6859" w:rsidRDefault="00E848F9" w:rsidP="00A52CDA">
      <w:pPr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Monday, </w:t>
      </w:r>
      <w:r w:rsidR="00B27F00">
        <w:rPr>
          <w:rFonts w:ascii="PT Serif" w:hAnsi="PT Serif" w:cs="Segoe UI"/>
          <w:bCs/>
        </w:rPr>
        <w:t>May</w:t>
      </w:r>
      <w:r w:rsidR="006916C8">
        <w:rPr>
          <w:rFonts w:ascii="PT Serif" w:hAnsi="PT Serif" w:cs="Segoe UI"/>
          <w:bCs/>
        </w:rPr>
        <w:t xml:space="preserve"> </w:t>
      </w:r>
      <w:r w:rsidR="00B27F00">
        <w:rPr>
          <w:rFonts w:ascii="PT Serif" w:hAnsi="PT Serif" w:cs="Segoe UI"/>
          <w:bCs/>
        </w:rPr>
        <w:t>20</w:t>
      </w:r>
      <w:r w:rsidR="002A19AC" w:rsidRPr="00072FD7">
        <w:rPr>
          <w:rFonts w:ascii="PT Serif" w:hAnsi="PT Serif" w:cs="Segoe UI"/>
          <w:bCs/>
          <w:vertAlign w:val="superscript"/>
        </w:rPr>
        <w:t>th</w:t>
      </w:r>
      <w:r w:rsidR="002A19AC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D22ACC">
        <w:rPr>
          <w:rFonts w:ascii="PT Serif" w:hAnsi="PT Serif" w:cs="Segoe UI"/>
          <w:bCs/>
        </w:rPr>
        <w:t>Winnetka</w:t>
      </w:r>
      <w:r w:rsidR="00F97EE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7AD9598C" w14:textId="77777777" w:rsidR="00765D50" w:rsidRDefault="00765D50" w:rsidP="00765D50">
      <w:pPr>
        <w:spacing w:after="120"/>
        <w:ind w:left="1440"/>
        <w:rPr>
          <w:rFonts w:ascii="PT Serif" w:hAnsi="PT Serif" w:cs="Segoe UI"/>
          <w:bCs/>
        </w:rPr>
      </w:pPr>
    </w:p>
    <w:p w14:paraId="554CF8D1" w14:textId="77777777" w:rsidR="00765D50" w:rsidRPr="00A52CDA" w:rsidRDefault="00765D50" w:rsidP="00765D50">
      <w:pPr>
        <w:spacing w:after="120"/>
        <w:ind w:left="1440"/>
        <w:rPr>
          <w:rFonts w:ascii="PT Serif" w:hAnsi="PT Serif" w:cs="Segoe UI"/>
          <w:bCs/>
        </w:rPr>
      </w:pPr>
    </w:p>
    <w:p w14:paraId="368FCBE8" w14:textId="1E4A6085" w:rsidR="00A52CDA" w:rsidRPr="00765D50" w:rsidRDefault="00FD30E0" w:rsidP="00A52CDA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2B51430" w14:textId="77777777" w:rsidR="00D4106D" w:rsidRPr="007B3AE4" w:rsidRDefault="00D4106D" w:rsidP="007A6859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djourn to Closed Session</w:t>
      </w:r>
    </w:p>
    <w:p w14:paraId="07D46A2E" w14:textId="77777777" w:rsidR="00D4106D" w:rsidRPr="007B3AE4" w:rsidRDefault="00D4106D" w:rsidP="00D4106D">
      <w:pPr>
        <w:pStyle w:val="ListParagraph"/>
        <w:numPr>
          <w:ilvl w:val="0"/>
          <w:numId w:val="29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  <w:bCs/>
        </w:rPr>
        <w:t>Closed Session</w:t>
      </w:r>
    </w:p>
    <w:p w14:paraId="7AFA1A09" w14:textId="77777777" w:rsidR="00D4106D" w:rsidRDefault="00D4106D" w:rsidP="00D4106D">
      <w:pPr>
        <w:ind w:left="1800"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67C5B55E" w14:textId="77777777" w:rsidR="00D4106D" w:rsidRPr="007B3AE4" w:rsidRDefault="00D4106D" w:rsidP="00D4106D">
      <w:pPr>
        <w:ind w:left="1800"/>
        <w:rPr>
          <w:rFonts w:ascii="PT Serif" w:hAnsi="PT Serif" w:cs="Segoe UI"/>
        </w:rPr>
      </w:pPr>
    </w:p>
    <w:p w14:paraId="6A44210E" w14:textId="4C404991" w:rsidR="00D4106D" w:rsidRPr="007A6859" w:rsidRDefault="00D4106D" w:rsidP="007A6859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eturn to Open Session</w:t>
      </w:r>
    </w:p>
    <w:p w14:paraId="66E36796" w14:textId="68DFBC35" w:rsidR="00E077F5" w:rsidRPr="00D40F03" w:rsidRDefault="00FA14EE" w:rsidP="005C130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sectPr w:rsidR="00E077F5" w:rsidRPr="00D40F03" w:rsidSect="00876F11">
      <w:headerReference w:type="default" r:id="rId8"/>
      <w:footerReference w:type="default" r:id="rId9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B00A6" w14:textId="77777777" w:rsidR="003630A3" w:rsidRDefault="003630A3" w:rsidP="004F5AFB">
      <w:r>
        <w:separator/>
      </w:r>
    </w:p>
  </w:endnote>
  <w:endnote w:type="continuationSeparator" w:id="0">
    <w:p w14:paraId="6AAB38A0" w14:textId="77777777" w:rsidR="003630A3" w:rsidRDefault="003630A3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A10F3" w14:textId="77777777" w:rsidR="003630A3" w:rsidRDefault="003630A3" w:rsidP="004F5AFB">
      <w:r>
        <w:separator/>
      </w:r>
    </w:p>
  </w:footnote>
  <w:footnote w:type="continuationSeparator" w:id="0">
    <w:p w14:paraId="734585EA" w14:textId="77777777" w:rsidR="003630A3" w:rsidRDefault="003630A3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451311D1" w:rsidR="00E9133F" w:rsidRPr="00072FD7" w:rsidRDefault="00E25F07" w:rsidP="001E7EF3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 xml:space="preserve">Regular Meeting of The Board </w:t>
    </w:r>
    <w:r w:rsidR="009C522D" w:rsidRPr="00072FD7">
      <w:rPr>
        <w:rFonts w:ascii="Laca" w:hAnsi="Laca" w:cs="Segoe UI"/>
        <w:b/>
      </w:rPr>
      <w:t>o</w:t>
    </w:r>
    <w:r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2BE11A3A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>:</w:t>
    </w:r>
    <w:r w:rsidR="00D22ACC">
      <w:rPr>
        <w:rFonts w:ascii="Laca" w:hAnsi="Laca" w:cs="Segoe UI"/>
        <w:b/>
        <w:sz w:val="20"/>
        <w:szCs w:val="20"/>
      </w:rPr>
      <w:t>00</w:t>
    </w:r>
    <w:r w:rsidRPr="00072FD7">
      <w:rPr>
        <w:rFonts w:ascii="Laca" w:hAnsi="Laca" w:cs="Segoe UI"/>
        <w:b/>
        <w:sz w:val="20"/>
        <w:szCs w:val="20"/>
      </w:rPr>
      <w:t xml:space="preserve">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D22ACC">
      <w:rPr>
        <w:rFonts w:ascii="Laca" w:hAnsi="Laca" w:cs="Segoe UI"/>
        <w:b/>
        <w:sz w:val="20"/>
        <w:szCs w:val="20"/>
      </w:rPr>
      <w:t>NORTHFIELD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5C1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56088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D60AB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04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30A3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D2D43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2482F"/>
    <w:rsid w:val="00431485"/>
    <w:rsid w:val="0043449D"/>
    <w:rsid w:val="00440CE5"/>
    <w:rsid w:val="00442D72"/>
    <w:rsid w:val="004436F9"/>
    <w:rsid w:val="00446D5D"/>
    <w:rsid w:val="00447169"/>
    <w:rsid w:val="00452A54"/>
    <w:rsid w:val="00453D9D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C638D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51C27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361E6"/>
    <w:rsid w:val="00640F17"/>
    <w:rsid w:val="006445C6"/>
    <w:rsid w:val="00664011"/>
    <w:rsid w:val="00665A47"/>
    <w:rsid w:val="00666743"/>
    <w:rsid w:val="006715C6"/>
    <w:rsid w:val="00674839"/>
    <w:rsid w:val="00683664"/>
    <w:rsid w:val="006873F6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A59"/>
    <w:rsid w:val="006F2F3B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7D18"/>
    <w:rsid w:val="0076096B"/>
    <w:rsid w:val="00765D50"/>
    <w:rsid w:val="00766E31"/>
    <w:rsid w:val="00766ED7"/>
    <w:rsid w:val="007679A1"/>
    <w:rsid w:val="00772904"/>
    <w:rsid w:val="007865FD"/>
    <w:rsid w:val="0079094A"/>
    <w:rsid w:val="00791A88"/>
    <w:rsid w:val="007A6859"/>
    <w:rsid w:val="007B000E"/>
    <w:rsid w:val="007B10AF"/>
    <w:rsid w:val="007B5032"/>
    <w:rsid w:val="007B598D"/>
    <w:rsid w:val="007C4F1A"/>
    <w:rsid w:val="007C6B32"/>
    <w:rsid w:val="007C6DC8"/>
    <w:rsid w:val="007C7649"/>
    <w:rsid w:val="007D189C"/>
    <w:rsid w:val="007D3513"/>
    <w:rsid w:val="007D4E89"/>
    <w:rsid w:val="007E6FAF"/>
    <w:rsid w:val="007F2770"/>
    <w:rsid w:val="007F752D"/>
    <w:rsid w:val="0080206D"/>
    <w:rsid w:val="00804EFC"/>
    <w:rsid w:val="0080791D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76F11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900BB"/>
    <w:rsid w:val="009944D3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2E96"/>
    <w:rsid w:val="00A0600B"/>
    <w:rsid w:val="00A20022"/>
    <w:rsid w:val="00A21122"/>
    <w:rsid w:val="00A21464"/>
    <w:rsid w:val="00A22E54"/>
    <w:rsid w:val="00A27C38"/>
    <w:rsid w:val="00A30555"/>
    <w:rsid w:val="00A34B6A"/>
    <w:rsid w:val="00A362E7"/>
    <w:rsid w:val="00A40ADD"/>
    <w:rsid w:val="00A47E73"/>
    <w:rsid w:val="00A52319"/>
    <w:rsid w:val="00A52CDA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61F9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27F00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BF7B7A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840"/>
    <w:rsid w:val="00D2137B"/>
    <w:rsid w:val="00D22ACC"/>
    <w:rsid w:val="00D234D5"/>
    <w:rsid w:val="00D31041"/>
    <w:rsid w:val="00D31897"/>
    <w:rsid w:val="00D35220"/>
    <w:rsid w:val="00D40F03"/>
    <w:rsid w:val="00D4106D"/>
    <w:rsid w:val="00D45BB4"/>
    <w:rsid w:val="00D52CC0"/>
    <w:rsid w:val="00D54B1D"/>
    <w:rsid w:val="00D54C89"/>
    <w:rsid w:val="00D704D1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68C5"/>
    <w:rsid w:val="00DE74B7"/>
    <w:rsid w:val="00DF4D3D"/>
    <w:rsid w:val="00DF686E"/>
    <w:rsid w:val="00E0101F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35362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97EE7"/>
    <w:rsid w:val="00FA14EE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9</cp:revision>
  <cp:lastPrinted>2022-05-16T22:53:00Z</cp:lastPrinted>
  <dcterms:created xsi:type="dcterms:W3CDTF">2024-03-19T16:29:00Z</dcterms:created>
  <dcterms:modified xsi:type="dcterms:W3CDTF">2024-04-11T18:29:00Z</dcterms:modified>
</cp:coreProperties>
</file>